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E73D2" w14:textId="73682CC5" w:rsidR="00831375" w:rsidRDefault="00831375" w:rsidP="00E71F09">
      <w:pPr>
        <w:pStyle w:val="TitleOfPaperCover"/>
        <w:tabs>
          <w:tab w:val="clear" w:pos="8640"/>
        </w:tabs>
        <w:rPr>
          <w:b/>
          <w:bCs/>
          <w:szCs w:val="24"/>
        </w:rPr>
      </w:pPr>
      <w:r w:rsidRPr="00831375">
        <w:rPr>
          <w:b/>
          <w:bCs/>
          <w:noProof/>
          <w:szCs w:val="24"/>
        </w:rPr>
        <mc:AlternateContent>
          <mc:Choice Requires="wps">
            <w:drawing>
              <wp:anchor distT="45720" distB="45720" distL="114300" distR="114300" simplePos="0" relativeHeight="251660288" behindDoc="0" locked="0" layoutInCell="1" allowOverlap="1" wp14:anchorId="7E8A7B79" wp14:editId="7FC1A343">
                <wp:simplePos x="0" y="0"/>
                <wp:positionH relativeFrom="column">
                  <wp:posOffset>2114550</wp:posOffset>
                </wp:positionH>
                <wp:positionV relativeFrom="paragraph">
                  <wp:posOffset>-558800</wp:posOffset>
                </wp:positionV>
                <wp:extent cx="3854450" cy="1404620"/>
                <wp:effectExtent l="0" t="0" r="1270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0" cy="1404620"/>
                        </a:xfrm>
                        <a:prstGeom prst="rect">
                          <a:avLst/>
                        </a:prstGeom>
                        <a:solidFill>
                          <a:srgbClr val="FFFFFF"/>
                        </a:solidFill>
                        <a:ln w="9525">
                          <a:solidFill>
                            <a:srgbClr val="000000"/>
                          </a:solidFill>
                          <a:miter lim="800000"/>
                          <a:headEnd/>
                          <a:tailEnd/>
                        </a:ln>
                      </wps:spPr>
                      <wps:txbx>
                        <w:txbxContent>
                          <w:p w14:paraId="5D26D780" w14:textId="0E1A44F6" w:rsidR="00831375" w:rsidRPr="006F603D" w:rsidRDefault="00831375">
                            <w:pPr>
                              <w:rPr>
                                <w:sz w:val="22"/>
                                <w:szCs w:val="22"/>
                              </w:rPr>
                            </w:pPr>
                            <w:r w:rsidRPr="006F603D">
                              <w:rPr>
                                <w:b/>
                                <w:bCs/>
                                <w:sz w:val="22"/>
                                <w:szCs w:val="22"/>
                              </w:rPr>
                              <w:t>THEME:</w:t>
                            </w:r>
                            <w:r w:rsidRPr="006F603D">
                              <w:rPr>
                                <w:sz w:val="22"/>
                                <w:szCs w:val="22"/>
                              </w:rPr>
                              <w:t xml:space="preserve"> </w:t>
                            </w:r>
                            <w:r w:rsidR="006F603D" w:rsidRPr="006F603D">
                              <w:rPr>
                                <w:sz w:val="22"/>
                                <w:szCs w:val="22"/>
                              </w:rPr>
                              <w:t>Pharmaceutical Analysis / Pharmaceutical Technology / Clinical and Community Pharmacy / Cosmetics / Pharmacology and Biomedical Sciences / Natural Products and Drug Discovery / Drug Development and Medicinal Chemistry / Complementary and Alternative Medicine</w:t>
                            </w:r>
                          </w:p>
                          <w:p w14:paraId="01A3951B" w14:textId="4EA941DB" w:rsidR="00561275" w:rsidRPr="006F603D" w:rsidRDefault="00561275">
                            <w:pPr>
                              <w:rPr>
                                <w:sz w:val="22"/>
                                <w:szCs w:val="22"/>
                              </w:rPr>
                            </w:pPr>
                            <w:r w:rsidRPr="006F603D">
                              <w:rPr>
                                <w:sz w:val="22"/>
                                <w:szCs w:val="22"/>
                              </w:rPr>
                              <w:t>(</w:t>
                            </w:r>
                            <w:r w:rsidR="006F603D" w:rsidRPr="00CA67F3">
                              <w:rPr>
                                <w:b/>
                                <w:bCs/>
                                <w:sz w:val="22"/>
                                <w:szCs w:val="22"/>
                              </w:rPr>
                              <w:t>Choose</w:t>
                            </w:r>
                            <w:r w:rsidRPr="00CA67F3">
                              <w:rPr>
                                <w:b/>
                                <w:bCs/>
                                <w:sz w:val="22"/>
                                <w:szCs w:val="22"/>
                              </w:rPr>
                              <w:t xml:space="preserve"> only the most relevant theme</w:t>
                            </w:r>
                            <w:r w:rsidRPr="006F603D">
                              <w:rPr>
                                <w:sz w:val="22"/>
                                <w:szCs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8A7B79" id="_x0000_t202" coordsize="21600,21600" o:spt="202" path="m,l,21600r21600,l21600,xe">
                <v:stroke joinstyle="miter"/>
                <v:path gradientshapeok="t" o:connecttype="rect"/>
              </v:shapetype>
              <v:shape id="Text Box 2" o:spid="_x0000_s1026" type="#_x0000_t202" style="position:absolute;left:0;text-align:left;margin-left:166.5pt;margin-top:-44pt;width:303.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">
                <v:textbox style="mso-fit-shape-to-text:t">
                  <w:txbxContent>
                    <w:p w14:paraId="5D26D780" w14:textId="0E1A44F6" w:rsidR="00831375" w:rsidRPr="006F603D" w:rsidRDefault="00831375">
                      <w:pPr>
                        <w:rPr>
                          <w:sz w:val="22"/>
                          <w:szCs w:val="22"/>
                        </w:rPr>
                      </w:pPr>
                      <w:r w:rsidRPr="006F603D">
                        <w:rPr>
                          <w:b/>
                          <w:bCs/>
                          <w:sz w:val="22"/>
                          <w:szCs w:val="22"/>
                        </w:rPr>
                        <w:t>THEME:</w:t>
                      </w:r>
                      <w:r w:rsidRPr="006F603D">
                        <w:rPr>
                          <w:sz w:val="22"/>
                          <w:szCs w:val="22"/>
                        </w:rPr>
                        <w:t xml:space="preserve"> </w:t>
                      </w:r>
                      <w:r w:rsidR="006F603D" w:rsidRPr="006F603D">
                        <w:rPr>
                          <w:sz w:val="22"/>
                          <w:szCs w:val="22"/>
                        </w:rPr>
                        <w:t>Pharmaceutical Analysis / Pharmaceutical Technology / Clinical and Community Pharmacy / Cosmetics / Pharmacology and Biomedical Sciences / Natural Products and Drug Discovery / Drug Development and Medicinal Chemistry / Complementary and Alternative Medicine</w:t>
                      </w:r>
                    </w:p>
                    <w:p w14:paraId="01A3951B" w14:textId="4EA941DB" w:rsidR="00561275" w:rsidRPr="006F603D" w:rsidRDefault="00561275">
                      <w:pPr>
                        <w:rPr>
                          <w:sz w:val="22"/>
                          <w:szCs w:val="22"/>
                        </w:rPr>
                      </w:pPr>
                      <w:r w:rsidRPr="006F603D">
                        <w:rPr>
                          <w:sz w:val="22"/>
                          <w:szCs w:val="22"/>
                        </w:rPr>
                        <w:t>(</w:t>
                      </w:r>
                      <w:r w:rsidR="006F603D" w:rsidRPr="00CA67F3">
                        <w:rPr>
                          <w:b/>
                          <w:bCs/>
                          <w:sz w:val="22"/>
                          <w:szCs w:val="22"/>
                        </w:rPr>
                        <w:t>Choose</w:t>
                      </w:r>
                      <w:r w:rsidRPr="00CA67F3">
                        <w:rPr>
                          <w:b/>
                          <w:bCs/>
                          <w:sz w:val="22"/>
                          <w:szCs w:val="22"/>
                        </w:rPr>
                        <w:t xml:space="preserve"> only the most relevant theme</w:t>
                      </w:r>
                      <w:r w:rsidRPr="006F603D">
                        <w:rPr>
                          <w:sz w:val="22"/>
                          <w:szCs w:val="22"/>
                        </w:rPr>
                        <w:t>)</w:t>
                      </w:r>
                    </w:p>
                  </w:txbxContent>
                </v:textbox>
              </v:shape>
            </w:pict>
          </mc:Fallback>
        </mc:AlternateContent>
      </w:r>
    </w:p>
    <w:p w14:paraId="4B69E84B" w14:textId="24E75D56" w:rsidR="00831375" w:rsidRDefault="00831375" w:rsidP="00E71F09">
      <w:pPr>
        <w:pStyle w:val="TitleOfPaperCover"/>
        <w:tabs>
          <w:tab w:val="clear" w:pos="8640"/>
        </w:tabs>
        <w:rPr>
          <w:b/>
          <w:bCs/>
          <w:szCs w:val="24"/>
        </w:rPr>
      </w:pPr>
    </w:p>
    <w:p w14:paraId="5790421E" w14:textId="25FF8E61" w:rsidR="00AE2DA0" w:rsidRPr="009E4313" w:rsidRDefault="00AE2DA0" w:rsidP="00E71F09">
      <w:pPr>
        <w:pStyle w:val="TitleOfPaperCover"/>
        <w:tabs>
          <w:tab w:val="clear" w:pos="8640"/>
        </w:tabs>
        <w:rPr>
          <w:b/>
          <w:bCs/>
          <w:szCs w:val="24"/>
        </w:rPr>
      </w:pPr>
      <w:r w:rsidRPr="009E4313">
        <w:rPr>
          <w:b/>
          <w:bCs/>
          <w:szCs w:val="24"/>
        </w:rPr>
        <w:t>TITLE OF PAPER</w:t>
      </w:r>
      <w:r w:rsidR="007936A9">
        <w:rPr>
          <w:b/>
          <w:bCs/>
          <w:szCs w:val="24"/>
        </w:rPr>
        <w:t xml:space="preserve"> (CAPITALIZED, BOLD, FONT 12, TIMES NEW ROMAN)</w:t>
      </w:r>
    </w:p>
    <w:p w14:paraId="544558A8" w14:textId="2BF5C853" w:rsidR="0029566C" w:rsidRPr="00A72D10" w:rsidRDefault="007936A9" w:rsidP="00E93A63">
      <w:pPr>
        <w:jc w:val="center"/>
        <w:rPr>
          <w:sz w:val="22"/>
          <w:szCs w:val="22"/>
        </w:rPr>
      </w:pPr>
      <w:r w:rsidRPr="00A72D10">
        <w:rPr>
          <w:sz w:val="22"/>
          <w:szCs w:val="22"/>
          <w:u w:val="single"/>
        </w:rPr>
        <w:t>First name Last name</w:t>
      </w:r>
      <w:r w:rsidR="00917E28" w:rsidRPr="00A72D10">
        <w:rPr>
          <w:sz w:val="22"/>
          <w:szCs w:val="22"/>
          <w:u w:val="single"/>
          <w:vertAlign w:val="superscript"/>
        </w:rPr>
        <w:t>1</w:t>
      </w:r>
      <w:r w:rsidR="00917E28" w:rsidRPr="00A72D10">
        <w:rPr>
          <w:sz w:val="22"/>
          <w:szCs w:val="22"/>
        </w:rPr>
        <w:t xml:space="preserve">, </w:t>
      </w:r>
      <w:r w:rsidRPr="00A72D10">
        <w:rPr>
          <w:sz w:val="22"/>
          <w:szCs w:val="22"/>
        </w:rPr>
        <w:t>First name Last name</w:t>
      </w:r>
      <w:r w:rsidR="00917E28" w:rsidRPr="00A72D10">
        <w:rPr>
          <w:sz w:val="22"/>
          <w:szCs w:val="22"/>
          <w:vertAlign w:val="superscript"/>
        </w:rPr>
        <w:t>1*</w:t>
      </w:r>
      <w:r w:rsidRPr="00A72D10">
        <w:rPr>
          <w:sz w:val="22"/>
          <w:szCs w:val="22"/>
        </w:rPr>
        <w:t>,</w:t>
      </w:r>
      <w:r w:rsidR="00917E28" w:rsidRPr="00A72D10">
        <w:rPr>
          <w:sz w:val="22"/>
          <w:szCs w:val="22"/>
        </w:rPr>
        <w:t xml:space="preserve"> and</w:t>
      </w:r>
      <w:r w:rsidRPr="00A72D10">
        <w:rPr>
          <w:sz w:val="22"/>
          <w:szCs w:val="22"/>
        </w:rPr>
        <w:t xml:space="preserve"> First name Last name</w:t>
      </w:r>
      <w:r w:rsidR="00917E28" w:rsidRPr="00A72D10">
        <w:rPr>
          <w:sz w:val="22"/>
          <w:szCs w:val="22"/>
          <w:vertAlign w:val="superscript"/>
        </w:rPr>
        <w:t>2</w:t>
      </w:r>
      <w:r w:rsidR="00917E28" w:rsidRPr="00A72D10">
        <w:rPr>
          <w:sz w:val="22"/>
          <w:szCs w:val="22"/>
        </w:rPr>
        <w:t xml:space="preserve"> </w:t>
      </w:r>
      <w:bookmarkStart w:id="0" w:name="_Toc498243632"/>
    </w:p>
    <w:p w14:paraId="49C816EB" w14:textId="5D55660E" w:rsidR="00E93A63" w:rsidRDefault="00E93A63" w:rsidP="00E93A63">
      <w:pPr>
        <w:jc w:val="center"/>
        <w:rPr>
          <w:i/>
          <w:iCs/>
          <w:sz w:val="22"/>
          <w:szCs w:val="22"/>
        </w:rPr>
      </w:pPr>
      <w:r w:rsidRPr="00A72D10">
        <w:rPr>
          <w:i/>
          <w:iCs/>
          <w:sz w:val="22"/>
          <w:szCs w:val="22"/>
        </w:rPr>
        <w:t>Department, Faculty, University, Address of University, City, Post code, Country</w:t>
      </w:r>
    </w:p>
    <w:p w14:paraId="2AB1686C" w14:textId="5ADF3941" w:rsidR="00A72D10" w:rsidRPr="00A72D10" w:rsidRDefault="00A72D10" w:rsidP="00A72D10">
      <w:pPr>
        <w:jc w:val="center"/>
        <w:rPr>
          <w:sz w:val="22"/>
          <w:szCs w:val="22"/>
        </w:rPr>
      </w:pPr>
      <w:r w:rsidRPr="00A72D10">
        <w:rPr>
          <w:sz w:val="22"/>
          <w:szCs w:val="22"/>
        </w:rPr>
        <w:t>(underline the presenting author,</w:t>
      </w:r>
      <w:r>
        <w:rPr>
          <w:sz w:val="22"/>
          <w:szCs w:val="22"/>
        </w:rPr>
        <w:t xml:space="preserve"> </w:t>
      </w:r>
      <w:r w:rsidRPr="00A72D10">
        <w:rPr>
          <w:sz w:val="22"/>
          <w:szCs w:val="22"/>
        </w:rPr>
        <w:t>single space</w:t>
      </w:r>
      <w:r>
        <w:rPr>
          <w:sz w:val="22"/>
          <w:szCs w:val="22"/>
        </w:rPr>
        <w:t>, 11-points Times New Roman</w:t>
      </w:r>
      <w:r w:rsidRPr="00A72D10">
        <w:rPr>
          <w:sz w:val="22"/>
          <w:szCs w:val="22"/>
        </w:rPr>
        <w:t>)</w:t>
      </w:r>
    </w:p>
    <w:p w14:paraId="6762AA8B" w14:textId="77777777" w:rsidR="00E93A63" w:rsidRPr="00A72D10" w:rsidRDefault="00E93A63" w:rsidP="000E0F15">
      <w:pPr>
        <w:spacing w:line="360" w:lineRule="auto"/>
        <w:jc w:val="center"/>
        <w:rPr>
          <w:sz w:val="22"/>
          <w:szCs w:val="22"/>
        </w:rPr>
      </w:pPr>
    </w:p>
    <w:p w14:paraId="160AB417" w14:textId="2A035F85" w:rsidR="00E93A63" w:rsidRPr="00A72D10" w:rsidRDefault="00E93A63" w:rsidP="00E93A63">
      <w:pPr>
        <w:jc w:val="center"/>
        <w:rPr>
          <w:sz w:val="22"/>
          <w:szCs w:val="22"/>
          <w:vertAlign w:val="superscript"/>
        </w:rPr>
      </w:pPr>
      <w:r w:rsidRPr="00A72D10">
        <w:rPr>
          <w:sz w:val="22"/>
          <w:szCs w:val="22"/>
        </w:rPr>
        <w:t xml:space="preserve">Example: </w:t>
      </w:r>
      <w:r w:rsidRPr="00A72D10">
        <w:rPr>
          <w:sz w:val="22"/>
          <w:szCs w:val="22"/>
          <w:u w:val="single"/>
        </w:rPr>
        <w:t xml:space="preserve">Putri </w:t>
      </w:r>
      <w:proofErr w:type="spellStart"/>
      <w:r w:rsidRPr="00A72D10">
        <w:rPr>
          <w:sz w:val="22"/>
          <w:szCs w:val="22"/>
          <w:u w:val="single"/>
        </w:rPr>
        <w:t>Angkara</w:t>
      </w:r>
      <w:proofErr w:type="spellEnd"/>
      <w:r w:rsidRPr="00A72D10">
        <w:rPr>
          <w:sz w:val="22"/>
          <w:szCs w:val="22"/>
          <w:u w:val="single"/>
        </w:rPr>
        <w:t xml:space="preserve"> Sugito</w:t>
      </w:r>
      <w:r w:rsidRPr="00A72D10">
        <w:rPr>
          <w:sz w:val="22"/>
          <w:szCs w:val="22"/>
          <w:u w:val="single"/>
          <w:vertAlign w:val="superscript"/>
        </w:rPr>
        <w:t>1</w:t>
      </w:r>
      <w:r w:rsidRPr="00A72D10">
        <w:rPr>
          <w:sz w:val="22"/>
          <w:szCs w:val="22"/>
        </w:rPr>
        <w:t>, Dimas Pratama</w:t>
      </w:r>
      <w:r w:rsidRPr="00A72D10">
        <w:rPr>
          <w:sz w:val="22"/>
          <w:szCs w:val="22"/>
          <w:vertAlign w:val="superscript"/>
        </w:rPr>
        <w:t>2*</w:t>
      </w:r>
    </w:p>
    <w:p w14:paraId="0367041F" w14:textId="29427A15" w:rsidR="0029566C" w:rsidRPr="00A72D10" w:rsidRDefault="0029566C" w:rsidP="00E93A63">
      <w:pPr>
        <w:jc w:val="center"/>
        <w:rPr>
          <w:i/>
          <w:sz w:val="22"/>
          <w:szCs w:val="22"/>
        </w:rPr>
      </w:pPr>
      <w:r w:rsidRPr="00A72D10">
        <w:rPr>
          <w:i/>
          <w:sz w:val="22"/>
          <w:szCs w:val="22"/>
          <w:vertAlign w:val="superscript"/>
        </w:rPr>
        <w:t>1</w:t>
      </w:r>
      <w:r w:rsidRPr="00A72D10">
        <w:rPr>
          <w:i/>
          <w:sz w:val="22"/>
          <w:szCs w:val="22"/>
        </w:rPr>
        <w:t>Department</w:t>
      </w:r>
      <w:r w:rsidR="00E93A63" w:rsidRPr="00A72D10">
        <w:rPr>
          <w:i/>
          <w:sz w:val="22"/>
          <w:szCs w:val="22"/>
        </w:rPr>
        <w:t xml:space="preserve"> of Pharmaceutical Sciences</w:t>
      </w:r>
      <w:r w:rsidRPr="00A72D10">
        <w:rPr>
          <w:i/>
          <w:sz w:val="22"/>
          <w:szCs w:val="22"/>
        </w:rPr>
        <w:t>, Faculty</w:t>
      </w:r>
      <w:r w:rsidR="00E93A63" w:rsidRPr="00A72D10">
        <w:rPr>
          <w:i/>
          <w:sz w:val="22"/>
          <w:szCs w:val="22"/>
        </w:rPr>
        <w:t xml:space="preserve"> of Pharmacy</w:t>
      </w:r>
      <w:r w:rsidRPr="00A72D10">
        <w:rPr>
          <w:i/>
          <w:sz w:val="22"/>
          <w:szCs w:val="22"/>
        </w:rPr>
        <w:t xml:space="preserve">, </w:t>
      </w:r>
      <w:r w:rsidR="00E93A63" w:rsidRPr="001E2D69">
        <w:rPr>
          <w:i/>
          <w:iCs/>
          <w:sz w:val="22"/>
          <w:szCs w:val="22"/>
        </w:rPr>
        <w:t>Universitas</w:t>
      </w:r>
      <w:r w:rsidR="00E93A63" w:rsidRPr="00A72D10">
        <w:rPr>
          <w:i/>
          <w:sz w:val="22"/>
          <w:szCs w:val="22"/>
        </w:rPr>
        <w:t xml:space="preserve"> Airlangga</w:t>
      </w:r>
      <w:r w:rsidRPr="00A72D10">
        <w:rPr>
          <w:i/>
          <w:sz w:val="22"/>
          <w:szCs w:val="22"/>
        </w:rPr>
        <w:t xml:space="preserve">, </w:t>
      </w:r>
      <w:proofErr w:type="spellStart"/>
      <w:r w:rsidR="00E93A63" w:rsidRPr="00A72D10">
        <w:rPr>
          <w:i/>
          <w:sz w:val="22"/>
          <w:szCs w:val="22"/>
        </w:rPr>
        <w:t>Jl</w:t>
      </w:r>
      <w:proofErr w:type="spellEnd"/>
      <w:r w:rsidR="00E93A63" w:rsidRPr="00A72D10">
        <w:rPr>
          <w:i/>
          <w:sz w:val="22"/>
          <w:szCs w:val="22"/>
        </w:rPr>
        <w:t xml:space="preserve"> Dr </w:t>
      </w:r>
      <w:proofErr w:type="spellStart"/>
      <w:r w:rsidR="00E93A63" w:rsidRPr="00A72D10">
        <w:rPr>
          <w:i/>
          <w:sz w:val="22"/>
          <w:szCs w:val="22"/>
        </w:rPr>
        <w:t>Ir</w:t>
      </w:r>
      <w:proofErr w:type="spellEnd"/>
      <w:r w:rsidR="00E93A63" w:rsidRPr="00A72D10">
        <w:rPr>
          <w:i/>
          <w:sz w:val="22"/>
          <w:szCs w:val="22"/>
        </w:rPr>
        <w:t xml:space="preserve"> Soekarno Kampus C UNAIR </w:t>
      </w:r>
      <w:proofErr w:type="spellStart"/>
      <w:r w:rsidR="00E93A63" w:rsidRPr="00A72D10">
        <w:rPr>
          <w:i/>
          <w:sz w:val="22"/>
          <w:szCs w:val="22"/>
        </w:rPr>
        <w:t>Mulyorejo</w:t>
      </w:r>
      <w:proofErr w:type="spellEnd"/>
      <w:r w:rsidR="00E93A63" w:rsidRPr="00A72D10">
        <w:rPr>
          <w:i/>
          <w:sz w:val="22"/>
          <w:szCs w:val="22"/>
        </w:rPr>
        <w:t>, Surabaya 60115, Indonesia</w:t>
      </w:r>
    </w:p>
    <w:p w14:paraId="2215B9A2" w14:textId="2CFAF7DC" w:rsidR="0029566C" w:rsidRPr="00A72D10" w:rsidRDefault="0029566C" w:rsidP="00E93A63">
      <w:pPr>
        <w:jc w:val="center"/>
        <w:rPr>
          <w:i/>
          <w:sz w:val="22"/>
          <w:szCs w:val="22"/>
        </w:rPr>
      </w:pPr>
      <w:r w:rsidRPr="00A72D10">
        <w:rPr>
          <w:i/>
          <w:sz w:val="22"/>
          <w:szCs w:val="22"/>
          <w:vertAlign w:val="superscript"/>
        </w:rPr>
        <w:t>2</w:t>
      </w:r>
      <w:r w:rsidR="00E93A63" w:rsidRPr="00A72D10">
        <w:rPr>
          <w:i/>
          <w:sz w:val="22"/>
          <w:szCs w:val="22"/>
        </w:rPr>
        <w:t>Master Program of Pharmaceutica</w:t>
      </w:r>
      <w:r w:rsidR="001E2D69">
        <w:rPr>
          <w:i/>
          <w:sz w:val="22"/>
          <w:szCs w:val="22"/>
        </w:rPr>
        <w:t>l</w:t>
      </w:r>
      <w:r w:rsidR="00E93A63" w:rsidRPr="00A72D10">
        <w:rPr>
          <w:i/>
          <w:sz w:val="22"/>
          <w:szCs w:val="22"/>
        </w:rPr>
        <w:t xml:space="preserve"> Sciences, Faculty of Pharmaceutical Sciences, Universitas Airlangga, </w:t>
      </w:r>
      <w:proofErr w:type="spellStart"/>
      <w:r w:rsidR="00E93A63" w:rsidRPr="00A72D10">
        <w:rPr>
          <w:i/>
          <w:sz w:val="22"/>
          <w:szCs w:val="22"/>
        </w:rPr>
        <w:t>Jl</w:t>
      </w:r>
      <w:proofErr w:type="spellEnd"/>
      <w:r w:rsidR="00E93A63" w:rsidRPr="00A72D10">
        <w:rPr>
          <w:i/>
          <w:sz w:val="22"/>
          <w:szCs w:val="22"/>
        </w:rPr>
        <w:t xml:space="preserve"> Dr </w:t>
      </w:r>
      <w:proofErr w:type="spellStart"/>
      <w:r w:rsidR="00E93A63" w:rsidRPr="00A72D10">
        <w:rPr>
          <w:i/>
          <w:sz w:val="22"/>
          <w:szCs w:val="22"/>
        </w:rPr>
        <w:t>Ir</w:t>
      </w:r>
      <w:proofErr w:type="spellEnd"/>
      <w:r w:rsidR="00E93A63" w:rsidRPr="00A72D10">
        <w:rPr>
          <w:i/>
          <w:sz w:val="22"/>
          <w:szCs w:val="22"/>
        </w:rPr>
        <w:t xml:space="preserve"> Soekarno Kampus C UNAIR </w:t>
      </w:r>
      <w:proofErr w:type="spellStart"/>
      <w:r w:rsidR="00E93A63" w:rsidRPr="00A72D10">
        <w:rPr>
          <w:i/>
          <w:sz w:val="22"/>
          <w:szCs w:val="22"/>
        </w:rPr>
        <w:t>Mulyorejo</w:t>
      </w:r>
      <w:proofErr w:type="spellEnd"/>
      <w:r w:rsidR="00E93A63" w:rsidRPr="00A72D10">
        <w:rPr>
          <w:i/>
          <w:sz w:val="22"/>
          <w:szCs w:val="22"/>
        </w:rPr>
        <w:t>, Surabaya 60115, Indonesia</w:t>
      </w:r>
    </w:p>
    <w:p w14:paraId="367F4150" w14:textId="77777777" w:rsidR="0029566C" w:rsidRPr="00A72D10" w:rsidRDefault="00115F87" w:rsidP="00E93A63">
      <w:pPr>
        <w:jc w:val="center"/>
        <w:rPr>
          <w:sz w:val="22"/>
          <w:szCs w:val="22"/>
        </w:rPr>
      </w:pPr>
      <w:hyperlink r:id="rId7" w:history="1">
        <w:r w:rsidRPr="00A72D10">
          <w:rPr>
            <w:rStyle w:val="Hyperlink"/>
            <w:sz w:val="22"/>
            <w:szCs w:val="22"/>
          </w:rPr>
          <w:t>*author@gmail.com</w:t>
        </w:r>
      </w:hyperlink>
      <w:r w:rsidRPr="00A72D10">
        <w:rPr>
          <w:sz w:val="22"/>
          <w:szCs w:val="22"/>
        </w:rPr>
        <w:t xml:space="preserve"> (</w:t>
      </w:r>
      <w:r w:rsidR="009F4E31" w:rsidRPr="00A72D10">
        <w:rPr>
          <w:sz w:val="22"/>
          <w:szCs w:val="22"/>
          <w:vertAlign w:val="superscript"/>
        </w:rPr>
        <w:t>*</w:t>
      </w:r>
      <w:r w:rsidRPr="00A72D10">
        <w:rPr>
          <w:sz w:val="22"/>
          <w:szCs w:val="22"/>
        </w:rPr>
        <w:t>Corresponding author’s email)</w:t>
      </w:r>
    </w:p>
    <w:p w14:paraId="4AF95C26" w14:textId="77777777" w:rsidR="00140646" w:rsidRDefault="00140646" w:rsidP="00E71F09">
      <w:pPr>
        <w:pStyle w:val="AuthorInfo"/>
        <w:tabs>
          <w:tab w:val="clear" w:pos="8640"/>
        </w:tabs>
        <w:rPr>
          <w:b/>
          <w:bCs/>
        </w:rPr>
      </w:pPr>
    </w:p>
    <w:p w14:paraId="5B50FF96" w14:textId="77777777" w:rsidR="003B5369" w:rsidRPr="003F5E61" w:rsidRDefault="00140646" w:rsidP="003B5369">
      <w:pPr>
        <w:pStyle w:val="AuthorInfo"/>
        <w:tabs>
          <w:tab w:val="clear" w:pos="8640"/>
        </w:tabs>
        <w:jc w:val="left"/>
        <w:rPr>
          <w:b/>
          <w:bCs/>
          <w:sz w:val="22"/>
          <w:szCs w:val="22"/>
        </w:rPr>
      </w:pPr>
      <w:r w:rsidRPr="003F5E61">
        <w:rPr>
          <w:b/>
          <w:bCs/>
          <w:sz w:val="22"/>
          <w:szCs w:val="22"/>
        </w:rPr>
        <w:t>ABSTRACT</w:t>
      </w:r>
      <w:bookmarkEnd w:id="0"/>
    </w:p>
    <w:p w14:paraId="4D69F8E7" w14:textId="1987989C" w:rsidR="002C7DBB" w:rsidRPr="003F5E61" w:rsidRDefault="00CA67F3" w:rsidP="00BA75CD">
      <w:pPr>
        <w:pStyle w:val="AbstractText"/>
        <w:tabs>
          <w:tab w:val="clear" w:pos="8640"/>
        </w:tabs>
        <w:spacing w:line="276" w:lineRule="auto"/>
        <w:jc w:val="both"/>
        <w:rPr>
          <w:iCs/>
          <w:sz w:val="22"/>
        </w:rPr>
      </w:pPr>
      <w:r w:rsidRPr="00CA67F3">
        <w:rPr>
          <w:iCs/>
          <w:sz w:val="22"/>
        </w:rPr>
        <w:t xml:space="preserve">An abstract must be a single paragraph without subheadings, indentation, bullet points, or lists. It should provide a clear and concise summary of your presentation, including the background, objectives, methodology, results, and conclusions. The text should be single-spaced, in 11-point Times New Roman font, and limited to 175–300 words. Do not include citations or references; if necessary, sources may be mentioned in brackets. Use only SI units. Chemical formulae should follow standard formatting (e.g., </w:t>
      </w:r>
      <w:proofErr w:type="spellStart"/>
      <w:r w:rsidRPr="00CA67F3">
        <w:rPr>
          <w:i/>
          <w:iCs/>
          <w:sz w:val="22"/>
        </w:rPr>
        <w:t>CaCO</w:t>
      </w:r>
      <w:proofErr w:type="spellEnd"/>
      <w:r w:rsidRPr="00CA67F3">
        <w:rPr>
          <w:i/>
          <w:iCs/>
          <w:sz w:val="22"/>
        </w:rPr>
        <w:t>₃</w:t>
      </w:r>
      <w:r w:rsidRPr="00CA67F3">
        <w:rPr>
          <w:iCs/>
          <w:sz w:val="22"/>
        </w:rPr>
        <w:t>), and a zero must precede decimal points (e.g., 0.45, not .45). The abstract should begin by identifying the problem or issue addressed and explaining the rationale for the research. It should then outline the methods used, summarize the key findings, and conclude with the study’s implications and contributions to the field. The abstract content will form the basis for acceptance of the presentation at the international research conference. All submissions will be peer-reviewed, and acceptance notifications will be sent via email. The abstract must be submitted in Microsoft Word format (.doc or .docx). Leave a one-line space below the abstract text before listing up to six relevant keywords</w:t>
      </w:r>
      <w:r w:rsidR="00FB3CD1" w:rsidRPr="003F5E61">
        <w:rPr>
          <w:iCs/>
          <w:sz w:val="22"/>
        </w:rPr>
        <w:t>.</w:t>
      </w:r>
    </w:p>
    <w:p w14:paraId="757EA6D5" w14:textId="77777777" w:rsidR="00D03B02" w:rsidRPr="003F5E61" w:rsidRDefault="00D03B02" w:rsidP="00BA75CD">
      <w:pPr>
        <w:pStyle w:val="AbstractText"/>
        <w:tabs>
          <w:tab w:val="clear" w:pos="8640"/>
        </w:tabs>
        <w:spacing w:line="276" w:lineRule="auto"/>
        <w:jc w:val="both"/>
        <w:rPr>
          <w:iCs/>
          <w:sz w:val="22"/>
        </w:rPr>
      </w:pPr>
    </w:p>
    <w:p w14:paraId="16D32F52" w14:textId="5FEDCF2F" w:rsidR="00AE2DA0" w:rsidRPr="003F5E61" w:rsidRDefault="00AE2DA0" w:rsidP="00AE2DA0">
      <w:pPr>
        <w:pStyle w:val="AbstractText"/>
        <w:tabs>
          <w:tab w:val="clear" w:pos="8640"/>
        </w:tabs>
        <w:jc w:val="both"/>
        <w:rPr>
          <w:bCs/>
          <w:iCs/>
          <w:sz w:val="22"/>
        </w:rPr>
      </w:pPr>
      <w:r w:rsidRPr="006F603D">
        <w:rPr>
          <w:b/>
          <w:iCs/>
          <w:sz w:val="22"/>
        </w:rPr>
        <w:t>Keywords:</w:t>
      </w:r>
      <w:r w:rsidRPr="003F5E61">
        <w:rPr>
          <w:bCs/>
          <w:iCs/>
          <w:sz w:val="22"/>
        </w:rPr>
        <w:t xml:space="preserve"> </w:t>
      </w:r>
      <w:r w:rsidR="008F2EE8" w:rsidRPr="003F5E61">
        <w:rPr>
          <w:bCs/>
          <w:iCs/>
          <w:sz w:val="22"/>
        </w:rPr>
        <w:t xml:space="preserve">single, paragraph, </w:t>
      </w:r>
      <w:r w:rsidR="00CA67F3">
        <w:rPr>
          <w:bCs/>
          <w:iCs/>
          <w:sz w:val="22"/>
        </w:rPr>
        <w:t>summarizes</w:t>
      </w:r>
      <w:r w:rsidR="00375621" w:rsidRPr="003F5E61">
        <w:rPr>
          <w:bCs/>
          <w:iCs/>
          <w:sz w:val="22"/>
        </w:rPr>
        <w:t xml:space="preserve">, </w:t>
      </w:r>
      <w:r w:rsidR="0096410A">
        <w:rPr>
          <w:bCs/>
          <w:iCs/>
          <w:sz w:val="22"/>
        </w:rPr>
        <w:t>w</w:t>
      </w:r>
      <w:r w:rsidR="0017275A" w:rsidRPr="003F5E61">
        <w:rPr>
          <w:bCs/>
          <w:iCs/>
          <w:sz w:val="22"/>
        </w:rPr>
        <w:t>ords indentation</w:t>
      </w:r>
      <w:r w:rsidR="001E2D69">
        <w:rPr>
          <w:bCs/>
          <w:iCs/>
          <w:sz w:val="22"/>
        </w:rPr>
        <w:t xml:space="preserve"> </w:t>
      </w:r>
      <w:r w:rsidR="00E71F09" w:rsidRPr="003F5E61">
        <w:rPr>
          <w:bCs/>
          <w:iCs/>
          <w:sz w:val="22"/>
        </w:rPr>
        <w:t>(</w:t>
      </w:r>
      <w:r w:rsidR="00E71F09" w:rsidRPr="004F7BA0">
        <w:rPr>
          <w:b/>
          <w:iCs/>
          <w:sz w:val="22"/>
        </w:rPr>
        <w:t>max 6 words</w:t>
      </w:r>
      <w:r w:rsidR="002E6798">
        <w:rPr>
          <w:b/>
          <w:iCs/>
          <w:sz w:val="22"/>
        </w:rPr>
        <w:t>, Times New Roman</w:t>
      </w:r>
      <w:r w:rsidR="00CA67F3">
        <w:rPr>
          <w:b/>
          <w:iCs/>
          <w:sz w:val="22"/>
        </w:rPr>
        <w:t xml:space="preserve"> 11 pt</w:t>
      </w:r>
      <w:r w:rsidR="00E71F09" w:rsidRPr="003F5E61">
        <w:rPr>
          <w:bCs/>
          <w:iCs/>
          <w:sz w:val="22"/>
        </w:rPr>
        <w:t>)</w:t>
      </w:r>
    </w:p>
    <w:sectPr w:rsidR="00AE2DA0" w:rsidRPr="003F5E61" w:rsidSect="002B3DF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FABFE" w14:textId="77777777" w:rsidR="00DB5A99" w:rsidRDefault="00DB5A99" w:rsidP="00FA5C0D">
      <w:r>
        <w:separator/>
      </w:r>
    </w:p>
  </w:endnote>
  <w:endnote w:type="continuationSeparator" w:id="0">
    <w:p w14:paraId="3CCF2375" w14:textId="77777777" w:rsidR="00DB5A99" w:rsidRDefault="00DB5A99"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E59C1" w14:textId="77777777" w:rsidR="00DB5A99" w:rsidRDefault="00DB5A99" w:rsidP="00FA5C0D">
      <w:r>
        <w:separator/>
      </w:r>
    </w:p>
  </w:footnote>
  <w:footnote w:type="continuationSeparator" w:id="0">
    <w:p w14:paraId="390CD697" w14:textId="77777777" w:rsidR="00DB5A99" w:rsidRDefault="00DB5A99" w:rsidP="00FA5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538E1"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8313202">
    <w:abstractNumId w:val="2"/>
  </w:num>
  <w:num w:numId="2" w16cid:durableId="1653832187">
    <w:abstractNumId w:val="1"/>
  </w:num>
  <w:num w:numId="3" w16cid:durableId="1441294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AViY1NLSxNLCyUdpeDU4uLM/DyQArNaAMX0SNIsAAAA"/>
  </w:docVars>
  <w:rsids>
    <w:rsidRoot w:val="00AE2DA0"/>
    <w:rsid w:val="00004413"/>
    <w:rsid w:val="00004D52"/>
    <w:rsid w:val="00015EB3"/>
    <w:rsid w:val="00027F39"/>
    <w:rsid w:val="00050431"/>
    <w:rsid w:val="000612E5"/>
    <w:rsid w:val="00073386"/>
    <w:rsid w:val="000A0261"/>
    <w:rsid w:val="000A3B5D"/>
    <w:rsid w:val="000A4A49"/>
    <w:rsid w:val="000C676F"/>
    <w:rsid w:val="000C6C04"/>
    <w:rsid w:val="000D60A2"/>
    <w:rsid w:val="000D6994"/>
    <w:rsid w:val="000E0F15"/>
    <w:rsid w:val="00115F87"/>
    <w:rsid w:val="00137657"/>
    <w:rsid w:val="00140646"/>
    <w:rsid w:val="00162F8D"/>
    <w:rsid w:val="0017051C"/>
    <w:rsid w:val="0017275A"/>
    <w:rsid w:val="00186F44"/>
    <w:rsid w:val="001920B4"/>
    <w:rsid w:val="001D2BC6"/>
    <w:rsid w:val="001E2D69"/>
    <w:rsid w:val="002154BB"/>
    <w:rsid w:val="00226736"/>
    <w:rsid w:val="00253B62"/>
    <w:rsid w:val="00255574"/>
    <w:rsid w:val="002573AF"/>
    <w:rsid w:val="0027544B"/>
    <w:rsid w:val="0029566C"/>
    <w:rsid w:val="002B1F91"/>
    <w:rsid w:val="002B3DFB"/>
    <w:rsid w:val="002C1D9C"/>
    <w:rsid w:val="002C6500"/>
    <w:rsid w:val="002C7DBB"/>
    <w:rsid w:val="002D1FB6"/>
    <w:rsid w:val="002E6314"/>
    <w:rsid w:val="002E6798"/>
    <w:rsid w:val="00301D6E"/>
    <w:rsid w:val="00323A0D"/>
    <w:rsid w:val="00330423"/>
    <w:rsid w:val="00333CAB"/>
    <w:rsid w:val="003415F3"/>
    <w:rsid w:val="003433C1"/>
    <w:rsid w:val="00351CFB"/>
    <w:rsid w:val="003623D5"/>
    <w:rsid w:val="00373AC6"/>
    <w:rsid w:val="00375621"/>
    <w:rsid w:val="00383011"/>
    <w:rsid w:val="0039363A"/>
    <w:rsid w:val="003B5369"/>
    <w:rsid w:val="003B5E11"/>
    <w:rsid w:val="003B6598"/>
    <w:rsid w:val="003C78F2"/>
    <w:rsid w:val="003D0431"/>
    <w:rsid w:val="003E7BB6"/>
    <w:rsid w:val="003F5E61"/>
    <w:rsid w:val="00420260"/>
    <w:rsid w:val="0045239D"/>
    <w:rsid w:val="0046204B"/>
    <w:rsid w:val="00476EA2"/>
    <w:rsid w:val="00496BAE"/>
    <w:rsid w:val="004B1B10"/>
    <w:rsid w:val="004B29EF"/>
    <w:rsid w:val="004B2AD9"/>
    <w:rsid w:val="004D0807"/>
    <w:rsid w:val="004E7CF4"/>
    <w:rsid w:val="004F4F14"/>
    <w:rsid w:val="004F7BA0"/>
    <w:rsid w:val="0052598C"/>
    <w:rsid w:val="00525DE7"/>
    <w:rsid w:val="00536C51"/>
    <w:rsid w:val="00542BA1"/>
    <w:rsid w:val="00561275"/>
    <w:rsid w:val="00570B76"/>
    <w:rsid w:val="00576E3E"/>
    <w:rsid w:val="00581AFB"/>
    <w:rsid w:val="005A6B89"/>
    <w:rsid w:val="005B30D4"/>
    <w:rsid w:val="005D50F5"/>
    <w:rsid w:val="00603599"/>
    <w:rsid w:val="00620540"/>
    <w:rsid w:val="00646176"/>
    <w:rsid w:val="00651134"/>
    <w:rsid w:val="00660453"/>
    <w:rsid w:val="00682B18"/>
    <w:rsid w:val="006840AF"/>
    <w:rsid w:val="0069205A"/>
    <w:rsid w:val="006B367D"/>
    <w:rsid w:val="006D3079"/>
    <w:rsid w:val="006F603D"/>
    <w:rsid w:val="006F7BE7"/>
    <w:rsid w:val="007119CD"/>
    <w:rsid w:val="00731A74"/>
    <w:rsid w:val="00737FFC"/>
    <w:rsid w:val="007433DA"/>
    <w:rsid w:val="00761E5A"/>
    <w:rsid w:val="00790FE4"/>
    <w:rsid w:val="007936A9"/>
    <w:rsid w:val="007A2978"/>
    <w:rsid w:val="007B60CF"/>
    <w:rsid w:val="007D224F"/>
    <w:rsid w:val="007D682A"/>
    <w:rsid w:val="007E18AC"/>
    <w:rsid w:val="007E5653"/>
    <w:rsid w:val="007F1FD5"/>
    <w:rsid w:val="00807053"/>
    <w:rsid w:val="008125B1"/>
    <w:rsid w:val="00830796"/>
    <w:rsid w:val="00831375"/>
    <w:rsid w:val="008423A2"/>
    <w:rsid w:val="008A143A"/>
    <w:rsid w:val="008E5BB9"/>
    <w:rsid w:val="008F2EE8"/>
    <w:rsid w:val="00901184"/>
    <w:rsid w:val="009048E0"/>
    <w:rsid w:val="0091688A"/>
    <w:rsid w:val="00917E28"/>
    <w:rsid w:val="00925184"/>
    <w:rsid w:val="00935BE4"/>
    <w:rsid w:val="00945D4D"/>
    <w:rsid w:val="0096410A"/>
    <w:rsid w:val="009A0663"/>
    <w:rsid w:val="009B7831"/>
    <w:rsid w:val="009E4313"/>
    <w:rsid w:val="009F021E"/>
    <w:rsid w:val="009F4E31"/>
    <w:rsid w:val="00A138F5"/>
    <w:rsid w:val="00A70AC5"/>
    <w:rsid w:val="00A72D10"/>
    <w:rsid w:val="00A80EA1"/>
    <w:rsid w:val="00AA6892"/>
    <w:rsid w:val="00AE2DA0"/>
    <w:rsid w:val="00B01461"/>
    <w:rsid w:val="00B2258D"/>
    <w:rsid w:val="00B74D4C"/>
    <w:rsid w:val="00B76FA9"/>
    <w:rsid w:val="00BA56A6"/>
    <w:rsid w:val="00BA75CD"/>
    <w:rsid w:val="00BD2236"/>
    <w:rsid w:val="00BD7665"/>
    <w:rsid w:val="00BE40E6"/>
    <w:rsid w:val="00C11492"/>
    <w:rsid w:val="00C12A83"/>
    <w:rsid w:val="00C16259"/>
    <w:rsid w:val="00C4700F"/>
    <w:rsid w:val="00C609C5"/>
    <w:rsid w:val="00C97AB0"/>
    <w:rsid w:val="00CA67F3"/>
    <w:rsid w:val="00CC0738"/>
    <w:rsid w:val="00CD0E14"/>
    <w:rsid w:val="00D00E0F"/>
    <w:rsid w:val="00D03B02"/>
    <w:rsid w:val="00D1547B"/>
    <w:rsid w:val="00D26535"/>
    <w:rsid w:val="00D34E72"/>
    <w:rsid w:val="00D635A6"/>
    <w:rsid w:val="00D7415B"/>
    <w:rsid w:val="00D97348"/>
    <w:rsid w:val="00DB5A99"/>
    <w:rsid w:val="00DD3363"/>
    <w:rsid w:val="00DD43E3"/>
    <w:rsid w:val="00DE0C11"/>
    <w:rsid w:val="00DE3C00"/>
    <w:rsid w:val="00E02F0A"/>
    <w:rsid w:val="00E71F09"/>
    <w:rsid w:val="00E83472"/>
    <w:rsid w:val="00E93A63"/>
    <w:rsid w:val="00EA01CD"/>
    <w:rsid w:val="00EA2CFF"/>
    <w:rsid w:val="00EB3829"/>
    <w:rsid w:val="00EC69EE"/>
    <w:rsid w:val="00ED0DFE"/>
    <w:rsid w:val="00EF026B"/>
    <w:rsid w:val="00F07A10"/>
    <w:rsid w:val="00F34542"/>
    <w:rsid w:val="00FA5C0D"/>
    <w:rsid w:val="00FA630A"/>
    <w:rsid w:val="00FA6D1B"/>
    <w:rsid w:val="00FA7A18"/>
    <w:rsid w:val="00FB3CD1"/>
    <w:rsid w:val="00FC5590"/>
    <w:rsid w:val="00FE4AE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BD858E"/>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utho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1</Words>
  <Characters>177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CharactersWithSpaces>
  <SharedDoc>false</SharedDoc>
  <HLinks>
    <vt:vector size="12" baseType="variant">
      <vt:variant>
        <vt:i4>327755</vt:i4>
      </vt:variant>
      <vt:variant>
        <vt:i4>3</vt:i4>
      </vt:variant>
      <vt:variant>
        <vt:i4>0</vt:i4>
      </vt:variant>
      <vt:variant>
        <vt:i4>5</vt:i4>
      </vt:variant>
      <vt:variant>
        <vt:lpwstr>https://www.linkedin.com/in/paul</vt:lpwstr>
      </vt:variant>
      <vt:variant>
        <vt:lpwstr/>
      </vt:variant>
      <vt:variant>
        <vt:i4>7602260</vt:i4>
      </vt:variant>
      <vt:variant>
        <vt:i4>0</vt:i4>
      </vt:variant>
      <vt:variant>
        <vt:i4>0</vt:i4>
      </vt:variant>
      <vt:variant>
        <vt:i4>5</vt:i4>
      </vt:variant>
      <vt:variant>
        <vt:lpwstr>mailto:paul@leapbis.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Reviewer</cp:lastModifiedBy>
  <cp:revision>2</cp:revision>
  <dcterms:created xsi:type="dcterms:W3CDTF">2025-04-24T06:50:00Z</dcterms:created>
  <dcterms:modified xsi:type="dcterms:W3CDTF">2025-04-2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46cf2907d00c5fb3935ebf00ef4b94651d9dff60c4e9ef85bd41aaf7f62b60</vt:lpwstr>
  </property>
</Properties>
</file>